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e64a99a2f85353786ce1d7617691ca9f11603e1"/>
    <w:p>
      <w:pPr>
        <w:pStyle w:val="Heading1"/>
      </w:pPr>
      <w:r>
        <w:t xml:space="preserve">Cover Letter for Data Scientist Position in Colombia Bogotá</w:t>
      </w:r>
    </w:p>
    <w:p>
      <w:pPr>
        <w:pStyle w:val="FirstParagraph"/>
      </w:pPr>
      <w:r>
        <w:t xml:space="preserve">Dear [Hiring Manager's Name],</w:t>
      </w:r>
    </w:p>
    <w:p>
      <w:pPr>
        <w:pStyle w:val="BodyText"/>
      </w:pPr>
      <w:r>
        <w:t xml:space="preserve">I am writing to express my enthusiastic interest in the Data Scientist position at your esteemed organization, located in the vibrant and dynamic city of Colombia Bogotá. As a seasoned data scientist with a passion for leveraging analytics to drive impactful decisions, I am eager to contribute my expertise to a team that values innovation and technological advancement. Colombia Bogotá, as a hub of cultural richness and economic growth, offers an unparalleled opportunity to apply my skills in solving real-world challenges while fostering meaningful connections within the local community.</w:t>
      </w:r>
    </w:p>
    <w:p>
      <w:pPr>
        <w:pStyle w:val="BodyText"/>
      </w:pPr>
      <w:r>
        <w:t xml:space="preserve">Throughout my career as a Data Scientist, I have developed a robust foundation in statistical analysis, machine learning, and data visualization. My experience spans industries such as finance, healthcare, and technology, where I have consistently delivered insights that align with strategic objectives. For instance, at [Previous Company Name], I designed predictive models that reduced operational costs by 20% while improving customer retention rates. These achievements underscore my ability to translate complex data into actionable strategies—a skill set I believe is critical for success in the Data Scientist role.</w:t>
      </w:r>
    </w:p>
    <w:p>
      <w:pPr>
        <w:pStyle w:val="BodyText"/>
      </w:pPr>
      <w:r>
        <w:t xml:space="preserve">What draws me specifically to Colombia Bogotá is its unique blend of traditional and modern influences, coupled with a rapidly evolving tech ecosystem. As a Data Scientist, I am keen to contribute to projects that address local challenges, such as urban planning, public health initiatives, or financial inclusion. The city’s growing demand for data-driven solutions presents an exciting opportunity to collaborate with diverse stakeholders and create measurable impact. I am particularly inspired by [Company Name]’s commitment to [specific company value or project], which aligns seamlessly with my professional goals and passion for using data as a tool for social progress.</w:t>
      </w:r>
    </w:p>
    <w:p>
      <w:pPr>
        <w:pStyle w:val="BodyText"/>
      </w:pPr>
      <w:r>
        <w:t xml:space="preserve">My technical expertise includes proficiency in programming languages such as Python, R, and SQL, alongside tools like Tableau, Power BI, and TensorFlow. I am also adept at working with large datasets, implementing algorithms to uncover patterns, and communicating findings through clear visualizations. For example, during my tenure at [Previous Company Name], I led a project to analyze customer behavior data for a retail chain in Latin America. By integrating machine learning models with historical sales data, we were able to optimize inventory management and increase revenue by 15%. These experiences have honed my ability to thrive in fast-paced environments and deliver results that matter.</w:t>
      </w:r>
    </w:p>
    <w:p>
      <w:pPr>
        <w:pStyle w:val="BodyText"/>
      </w:pPr>
      <w:r>
        <w:t xml:space="preserve">What sets me apart as a Data Scientist is my ability to bridge the gap between technical complexity and business understanding. I believe that data should not only be accurate but also accessible to non-technical stakeholders. In Colombia Bogotá, where collaboration across sectors is essential for sustainable growth, this skill will be invaluable. I am particularly interested in working on projects that leverage data to address societal challenges, such as improving access to education or optimizing transportation systems in the city’s sprawling urban landscape. My goal is to ensure that every analysis I conduct contributes to a more informed and equitable future.</w:t>
      </w:r>
    </w:p>
    <w:p>
      <w:pPr>
        <w:pStyle w:val="BodyText"/>
      </w:pPr>
      <w:r>
        <w:t xml:space="preserve">Colombia Bogotá’s cultural vibrancy and entrepreneurial spirit make it an ideal location for a Data Scientist seeking both professional growth and personal fulfillment. I am eager to immerse myself in the city’s dynamic environment, learn from its diverse communities, and contribute to initiatives that reflect the unique needs of its residents. The opportunity to work with your team would allow me to apply my technical skills while gaining deeper insights into the local market, ultimately strengthening my ability to deliver solutions that resonate on a regional level.</w:t>
      </w:r>
    </w:p>
    <w:p>
      <w:pPr>
        <w:pStyle w:val="BodyText"/>
      </w:pPr>
      <w:r>
        <w:t xml:space="preserve">In addition to my technical qualifications, I bring strong problem-solving abilities, adaptability, and a collaborative mindset. I thrive in environments where curiosity drives innovation and where teams are empowered to think creatively. My previous roles have required me to work cross-functionally with marketing, operations, and product teams, fostering a culture of data-informed decision-making. I am confident that my approach will align well with the values of [Company Name] as you continue to lead in your industry.</w:t>
      </w:r>
    </w:p>
    <w:p>
      <w:pPr>
        <w:pStyle w:val="BodyText"/>
      </w:pPr>
      <w:r>
        <w:t xml:space="preserve">I would be thrilled to bring my background as a Data Scientist to Colombia Bogotá and contribute to the success of [Company Name]. I am particularly interested in how your organization is shaping the future of data science in this region, and I would welcome the opportunity to discuss how my skills and experiences can align with your goals. Thank you for considering my application. I look forward to the possibility of contributing to your team and making a meaningful impact in this inspiring city.</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Colombia Bogotá</dc:title>
  <dc:creator/>
  <dc:language>en</dc:language>
  <cp:keywords/>
  <dcterms:created xsi:type="dcterms:W3CDTF">2026-07-23T08:34:50Z</dcterms:created>
  <dcterms:modified xsi:type="dcterms:W3CDTF">2026-07-23T08:34:50Z</dcterms:modified>
</cp:coreProperties>
</file>

<file path=docProps/custom.xml><?xml version="1.0" encoding="utf-8"?>
<Properties xmlns="http://schemas.openxmlformats.org/officeDocument/2006/custom-properties" xmlns:vt="http://schemas.openxmlformats.org/officeDocument/2006/docPropsVTypes"/>
</file>